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7"/>
        <w:gridCol w:w="1047"/>
        <w:gridCol w:w="1045"/>
        <w:gridCol w:w="1045"/>
        <w:gridCol w:w="1045"/>
        <w:gridCol w:w="1084"/>
        <w:gridCol w:w="1059"/>
        <w:gridCol w:w="1059"/>
        <w:gridCol w:w="1059"/>
        <w:gridCol w:w="1059"/>
        <w:gridCol w:w="1065"/>
        <w:gridCol w:w="1186"/>
      </w:tblGrid>
      <w:tr w:rsidR="001472EE" w:rsidRPr="001472EE" w14:paraId="7A1150A6" w14:textId="77777777" w:rsidTr="001472EE">
        <w:trPr>
          <w:trHeight w:val="584"/>
        </w:trPr>
        <w:tc>
          <w:tcPr>
            <w:tcW w:w="6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54A75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Positive power of 2</w:t>
            </w:r>
          </w:p>
          <w:p w14:paraId="23A3A0C6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(whole number)</w:t>
            </w:r>
          </w:p>
        </w:tc>
        <w:tc>
          <w:tcPr>
            <w:tcW w:w="6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5B974E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Negative power of 2</w:t>
            </w:r>
          </w:p>
          <w:p w14:paraId="6FC88132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(fractional number)</w:t>
            </w:r>
          </w:p>
        </w:tc>
      </w:tr>
      <w:tr w:rsidR="001472EE" w:rsidRPr="001472EE" w14:paraId="52B69DD8" w14:textId="77777777" w:rsidTr="001472EE">
        <w:trPr>
          <w:trHeight w:val="195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4FE95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6896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C18750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0D490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97839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A0D5B5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35905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AED9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AA3684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FA2C50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2C20C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5AF6B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6</m:t>
                    </m:r>
                  </m:sup>
                </m:sSup>
              </m:oMath>
            </m:oMathPara>
          </w:p>
        </w:tc>
      </w:tr>
      <w:tr w:rsidR="001472EE" w:rsidRPr="001472EE" w14:paraId="728BC583" w14:textId="77777777" w:rsidTr="001472EE">
        <w:trPr>
          <w:trHeight w:val="381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2547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32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002444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6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7C0AEA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8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BB6E0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4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79C7A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2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ED5730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6C07F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83D647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C02B4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49E3B7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6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B1CCE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2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EA98F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64</m:t>
                    </m:r>
                  </m:den>
                </m:f>
              </m:oMath>
            </m:oMathPara>
          </w:p>
        </w:tc>
      </w:tr>
      <w:tr w:rsidR="001472EE" w:rsidRPr="001472EE" w14:paraId="0E296B60" w14:textId="77777777" w:rsidTr="001472EE">
        <w:trPr>
          <w:trHeight w:val="195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252860" w14:textId="77777777" w:rsidR="001472EE" w:rsidRPr="001472EE" w:rsidRDefault="001472EE" w:rsidP="001472EE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AD964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C2CE88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7A2540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F3ED07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90B25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8D6FF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D5BA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81F85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1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2150A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6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F630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31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277112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15625</m:t>
                </m:r>
              </m:oMath>
            </m:oMathPara>
          </w:p>
        </w:tc>
      </w:tr>
    </w:tbl>
    <w:p w14:paraId="56C2D4EE" w14:textId="4A2C46EA" w:rsidR="0000267A" w:rsidRDefault="0000267A"/>
    <w:p w14:paraId="1FA95A7F" w14:textId="77777777" w:rsidR="001472EE" w:rsidRDefault="001472EE"/>
    <w:tbl>
      <w:tblPr>
        <w:tblW w:w="12800" w:type="dxa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600"/>
        <w:gridCol w:w="1600"/>
        <w:gridCol w:w="1600"/>
        <w:gridCol w:w="1600"/>
        <w:gridCol w:w="1600"/>
        <w:gridCol w:w="1600"/>
        <w:gridCol w:w="1600"/>
        <w:gridCol w:w="1600"/>
      </w:tblGrid>
      <w:tr w:rsidR="001472EE" w:rsidRPr="001472EE" w14:paraId="1904810D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964C5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Weight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FC29AE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D7E44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5C8EF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E5958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59F2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674FA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2794F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0</m:t>
                    </m:r>
                  </m:sup>
                </m:sSup>
              </m:oMath>
            </m:oMathPara>
          </w:p>
        </w:tc>
      </w:tr>
      <w:tr w:rsidR="001472EE" w:rsidRPr="001472EE" w14:paraId="6EF91D88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D78FC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bi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B3F77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29B48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0045A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D465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FFC78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95622C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428A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</w:tr>
    </w:tbl>
    <w:p w14:paraId="7E06FA9D" w14:textId="7B151579" w:rsidR="001472EE" w:rsidRDefault="001472EE"/>
    <w:tbl>
      <w:tblPr>
        <w:tblW w:w="8000" w:type="dxa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600"/>
        <w:gridCol w:w="1600"/>
        <w:gridCol w:w="1600"/>
        <w:gridCol w:w="1600"/>
        <w:gridCol w:w="1600"/>
      </w:tblGrid>
      <w:tr w:rsidR="005E05AA" w:rsidRPr="001472EE" w14:paraId="0ECE2B17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C4D5EA" w14:textId="7777777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Weight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F7403" w14:textId="5F9357E3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225042" w14:textId="2CB54339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6DE484" w14:textId="05F5792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E4958F" w14:textId="5E3686E6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4</m:t>
                    </m:r>
                  </m:sup>
                </m:sSup>
              </m:oMath>
            </m:oMathPara>
          </w:p>
        </w:tc>
      </w:tr>
      <w:tr w:rsidR="005E05AA" w:rsidRPr="001472EE" w14:paraId="1F8819CB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57BDA4" w14:textId="7777777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bi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12FD77" w14:textId="38D28C0A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92A39B" w14:textId="133CF460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9B684B" w14:textId="1EE77DBD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FCF02C" w14:textId="00F26058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</w:tr>
    </w:tbl>
    <w:p w14:paraId="72E5BE5C" w14:textId="65EBCBFB" w:rsidR="00243811" w:rsidRDefault="00243811"/>
    <w:p w14:paraId="21FD4370" w14:textId="77777777" w:rsidR="00243811" w:rsidRDefault="00243811">
      <w:r>
        <w:br w:type="page"/>
      </w:r>
    </w:p>
    <w:p w14:paraId="2B39DD4E" w14:textId="77777777" w:rsidR="005E05AA" w:rsidRDefault="005E05A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767"/>
        <w:gridCol w:w="587"/>
        <w:gridCol w:w="9382"/>
      </w:tblGrid>
      <w:tr w:rsidR="00243811" w:rsidRPr="00243811" w14:paraId="001629FA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FCCBA1" w14:textId="3C11460B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12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1C9F7A" w14:textId="6D1AD003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1EE9CE" w14:textId="53CBB147" w:rsidR="00243811" w:rsidRPr="001472EE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 xml:space="preserve">8+4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=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 xml:space="preserve">2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4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00</m:t>
                </m:r>
              </m:oMath>
            </m:oMathPara>
          </w:p>
        </w:tc>
      </w:tr>
      <w:tr w:rsidR="00243811" w:rsidRPr="00243811" w14:paraId="0F26063F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550D0C" w14:textId="38303772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25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E26C29" w14:textId="1037ADA0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5C509C" w14:textId="3FDB5107" w:rsidR="00243811" w:rsidRPr="001472EE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16+8+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 =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0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w:tab/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3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001</m:t>
                </m:r>
              </m:oMath>
            </m:oMathPara>
          </w:p>
        </w:tc>
      </w:tr>
      <w:tr w:rsidR="00243811" w:rsidRPr="00243811" w14:paraId="707BCB9D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90CC7C" w14:textId="22B07646" w:rsidR="00243811" w:rsidRPr="00243811" w:rsidRDefault="00243811" w:rsidP="00243811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 w:themeColor="text1"/>
                <w:kern w:val="24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58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019812" w14:textId="5263B5D1" w:rsidR="00243811" w:rsidRPr="00243811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33E15F" w14:textId="0C338468" w:rsidR="00243811" w:rsidRPr="009663B8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32+16+8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5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w:tab/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8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1010</m:t>
                </m:r>
              </m:oMath>
            </m:oMathPara>
          </w:p>
        </w:tc>
      </w:tr>
      <w:tr w:rsidR="00243811" w:rsidRPr="00243811" w14:paraId="195E0723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9A3BEA" w14:textId="757CFCE0" w:rsidR="00243811" w:rsidRPr="00243811" w:rsidRDefault="00243811" w:rsidP="00243811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 w:themeColor="text1"/>
                <w:kern w:val="24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82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938A7" w14:textId="5F70D929" w:rsidR="00243811" w:rsidRPr="00243811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FF44CB" w14:textId="4ABDB4ED" w:rsidR="00243811" w:rsidRPr="009663B8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64+16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 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6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w:tab/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5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010010</m:t>
                </m:r>
              </m:oMath>
            </m:oMathPara>
          </w:p>
        </w:tc>
      </w:tr>
    </w:tbl>
    <w:p w14:paraId="72A9F352" w14:textId="1830DFDB" w:rsidR="008962CB" w:rsidRDefault="008962C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247"/>
        <w:gridCol w:w="449"/>
        <w:gridCol w:w="993"/>
        <w:gridCol w:w="850"/>
        <w:gridCol w:w="655"/>
      </w:tblGrid>
      <w:tr w:rsidR="008D3E8E" w14:paraId="2DA5C3F3" w14:textId="77777777" w:rsidTr="001204A7">
        <w:tc>
          <w:tcPr>
            <w:tcW w:w="1247" w:type="dxa"/>
            <w:shd w:val="clear" w:color="auto" w:fill="D9D9D9" w:themeFill="background1" w:themeFillShade="D9"/>
          </w:tcPr>
          <w:p w14:paraId="60009D78" w14:textId="7C8FB254" w:rsidR="007E5291" w:rsidRDefault="0075730C">
            <w:bookmarkStart w:id="0" w:name="_GoBack"/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5C3831A" wp14:editId="489CD3E5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70610</wp:posOffset>
                      </wp:positionV>
                      <wp:extent cx="1016000" cy="222250"/>
                      <wp:effectExtent l="38100" t="0" r="12700" b="8255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16000" cy="2222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F31ED0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5.85pt;margin-top:84.3pt;width:80pt;height:17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" strokecolor="#ed7d31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80F7EED" wp14:editId="56B30B1A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707390</wp:posOffset>
                      </wp:positionV>
                      <wp:extent cx="1066800" cy="222250"/>
                      <wp:effectExtent l="38100" t="0" r="19050" b="825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66800" cy="222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FC839A" id="Straight Arrow Connector 2" o:spid="_x0000_s1026" type="#_x0000_t32" style="position:absolute;margin-left:22.5pt;margin-top:55.7pt;width:84pt;height:17.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 w:rsidR="008B22C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211CC9" wp14:editId="0F23ABD4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353060</wp:posOffset>
                      </wp:positionV>
                      <wp:extent cx="1066800" cy="222250"/>
                      <wp:effectExtent l="38100" t="0" r="19050" b="825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66800" cy="222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E4064" id="Straight Arrow Connector 1" o:spid="_x0000_s1026" type="#_x0000_t32" style="position:absolute;margin-left:22.35pt;margin-top:27.8pt;width:84pt;height:1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449" w:type="dxa"/>
            <w:shd w:val="clear" w:color="auto" w:fill="D9D9D9" w:themeFill="background1" w:themeFillShade="D9"/>
          </w:tcPr>
          <w:p w14:paraId="12A5F344" w14:textId="74935733" w:rsidR="007E5291" w:rsidRDefault="007E5291"/>
        </w:tc>
        <w:tc>
          <w:tcPr>
            <w:tcW w:w="993" w:type="dxa"/>
            <w:shd w:val="clear" w:color="auto" w:fill="D9D9D9" w:themeFill="background1" w:themeFillShade="D9"/>
          </w:tcPr>
          <w:p w14:paraId="0372360C" w14:textId="361D962D" w:rsidR="007E5291" w:rsidRPr="007E5291" w:rsidRDefault="007E5291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4F9022A1" w14:textId="440D9F7A" w:rsidR="007E5291" w:rsidRPr="007E5291" w:rsidRDefault="008D3E8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arry</w:t>
            </w:r>
          </w:p>
        </w:tc>
        <w:tc>
          <w:tcPr>
            <w:tcW w:w="655" w:type="dxa"/>
            <w:shd w:val="clear" w:color="auto" w:fill="D9D9D9" w:themeFill="background1" w:themeFillShade="D9"/>
          </w:tcPr>
          <w:p w14:paraId="5B1E1F5B" w14:textId="39146F5A" w:rsidR="007E5291" w:rsidRPr="007E5291" w:rsidRDefault="007E5291">
            <w:pPr>
              <w:rPr>
                <w:rFonts w:ascii="Century Gothic" w:hAnsi="Century Gothic"/>
              </w:rPr>
            </w:pPr>
          </w:p>
        </w:tc>
      </w:tr>
      <w:tr w:rsidR="008D3E8E" w14:paraId="7EB4D436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4B5AFC3F" w14:textId="2A4DD37C" w:rsidR="003C643B" w:rsidRDefault="008D3E8E">
            <m:oMathPara>
              <m:oMath>
                <m:r>
                  <w:rPr>
                    <w:rFonts w:ascii="Cambria Math" w:hAnsi="Cambria Math"/>
                  </w:rPr>
                  <m:t>0.3125×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7C8BD4D9" w14:textId="7173D228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1B71927A" w14:textId="2C59329D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6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6F0D1FB8" w14:textId="33D18AB3" w:rsidR="003C643B" w:rsidRDefault="0075730C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55" w:type="dxa"/>
            <w:shd w:val="clear" w:color="auto" w:fill="D9D9D9" w:themeFill="background1" w:themeFillShade="D9"/>
          </w:tcPr>
          <w:p w14:paraId="6586C808" w14:textId="566B8F8A" w:rsidR="003C643B" w:rsidRPr="003C643B" w:rsidRDefault="008D3E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</w:t>
            </w:r>
            <w:r w:rsidR="003C643B" w:rsidRPr="003C643B">
              <w:rPr>
                <w:rFonts w:ascii="Century Gothic" w:hAnsi="Century Gothic"/>
              </w:rPr>
              <w:t>SB</w:t>
            </w:r>
          </w:p>
        </w:tc>
      </w:tr>
      <w:tr w:rsidR="008D3E8E" w14:paraId="78281EB5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7A3E1EBD" w14:textId="6B264C77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625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3C2E3411" w14:textId="046D00B0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5390504F" w14:textId="457F1EED" w:rsidR="003C643B" w:rsidRDefault="008D3E8E">
            <m:oMathPara>
              <m:oMath>
                <m:r>
                  <w:rPr>
                    <w:rFonts w:ascii="Cambria Math" w:hAnsi="Cambria Math"/>
                  </w:rPr>
                  <m:t>1.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6265C243" w14:textId="332DFBD7" w:rsidR="003C643B" w:rsidRDefault="0075730C"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655" w:type="dxa"/>
            <w:vMerge w:val="restart"/>
            <w:shd w:val="clear" w:color="auto" w:fill="D9D9D9" w:themeFill="background1" w:themeFillShade="D9"/>
            <w:vAlign w:val="center"/>
          </w:tcPr>
          <w:p w14:paraId="74DA5CD4" w14:textId="1BBA4F21" w:rsidR="003C643B" w:rsidRPr="003C643B" w:rsidRDefault="008D3E8E" w:rsidP="00C47FA5">
            <w:pPr>
              <w:jc w:val="center"/>
              <w:rPr>
                <w:rFonts w:ascii="Century Gothic" w:hAnsi="Century Gothic"/>
              </w:rPr>
            </w:pPr>
            <w:r w:rsidRPr="00956B37">
              <w:rPr>
                <w:rFonts w:ascii="Century Gothic" w:hAnsi="Century Gothic"/>
                <w:sz w:val="72"/>
                <w:szCs w:val="72"/>
              </w:rPr>
              <w:t>↓</w:t>
            </w:r>
          </w:p>
        </w:tc>
      </w:tr>
      <w:tr w:rsidR="008D3E8E" w14:paraId="0770C7F0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362F02F6" w14:textId="3B16D5D1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44915EEC" w14:textId="396D7E63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17F36F7C" w14:textId="122F1ED8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50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7108A32A" w14:textId="10CD1D9B" w:rsidR="003C643B" w:rsidRDefault="0075730C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55" w:type="dxa"/>
            <w:vMerge/>
            <w:shd w:val="clear" w:color="auto" w:fill="D9D9D9" w:themeFill="background1" w:themeFillShade="D9"/>
          </w:tcPr>
          <w:p w14:paraId="73686828" w14:textId="77777777" w:rsidR="003C643B" w:rsidRPr="003C643B" w:rsidRDefault="003C643B">
            <w:pPr>
              <w:rPr>
                <w:rFonts w:ascii="Century Gothic" w:hAnsi="Century Gothic"/>
              </w:rPr>
            </w:pPr>
          </w:p>
        </w:tc>
      </w:tr>
      <w:tr w:rsidR="008D3E8E" w14:paraId="10AD75FC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0CB2E9FA" w14:textId="16C7FF37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50</m:t>
                </m:r>
                <m: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46C6E09B" w14:textId="7EB976F0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56A36A68" w14:textId="6CE64CE3" w:rsidR="003C643B" w:rsidRDefault="008D3E8E">
            <m:oMathPara>
              <m:oMath>
                <m:r>
                  <w:rPr>
                    <w:rFonts w:ascii="Cambria Math" w:eastAsiaTheme="minorEastAsia" w:hAnsi="Cambria Math"/>
                  </w:rPr>
                  <m:t>1.</m:t>
                </m:r>
                <m:r>
                  <w:rPr>
                    <w:rFonts w:ascii="Cambria Math" w:eastAsiaTheme="minorEastAsia" w:hAnsi="Cambria Math"/>
                    <w:color w:val="FF0000"/>
                  </w:rPr>
                  <m:t>0</m:t>
                </m:r>
                <m:r>
                  <w:rPr>
                    <w:rFonts w:ascii="Cambria Math" w:hAnsi="Cambria Math"/>
                    <w:color w:val="FF0000"/>
                  </w:rPr>
                  <m:t>0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5635F84A" w14:textId="129523C2" w:rsidR="003C643B" w:rsidRDefault="0075730C"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655" w:type="dxa"/>
            <w:shd w:val="clear" w:color="auto" w:fill="D9D9D9" w:themeFill="background1" w:themeFillShade="D9"/>
          </w:tcPr>
          <w:p w14:paraId="6F8306EC" w14:textId="03D0FD9B" w:rsidR="003C643B" w:rsidRPr="003C643B" w:rsidRDefault="008D3E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</w:t>
            </w:r>
            <w:r w:rsidR="003C643B" w:rsidRPr="003C643B">
              <w:rPr>
                <w:rFonts w:ascii="Century Gothic" w:hAnsi="Century Gothic"/>
              </w:rPr>
              <w:t>SB</w:t>
            </w:r>
          </w:p>
        </w:tc>
      </w:tr>
      <w:bookmarkEnd w:id="0"/>
    </w:tbl>
    <w:p w14:paraId="26089AFE" w14:textId="77777777" w:rsidR="003C643B" w:rsidRDefault="003C643B"/>
    <w:sectPr w:rsidR="003C643B" w:rsidSect="001472E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O3sDQ0tzQwtjRT0lEKTi0uzszPAykwrAUABfmYoCwAAAA="/>
  </w:docVars>
  <w:rsids>
    <w:rsidRoot w:val="00176B7C"/>
    <w:rsid w:val="0000267A"/>
    <w:rsid w:val="001204A7"/>
    <w:rsid w:val="001472EE"/>
    <w:rsid w:val="00176B7C"/>
    <w:rsid w:val="00243811"/>
    <w:rsid w:val="00320A24"/>
    <w:rsid w:val="003C643B"/>
    <w:rsid w:val="004567F4"/>
    <w:rsid w:val="00515DAB"/>
    <w:rsid w:val="005E05AA"/>
    <w:rsid w:val="007251BB"/>
    <w:rsid w:val="0075730C"/>
    <w:rsid w:val="007E5291"/>
    <w:rsid w:val="008962CB"/>
    <w:rsid w:val="008B22C2"/>
    <w:rsid w:val="008D3E8E"/>
    <w:rsid w:val="00956B37"/>
    <w:rsid w:val="009663B8"/>
    <w:rsid w:val="00AB6277"/>
    <w:rsid w:val="00C47FA5"/>
    <w:rsid w:val="00C97C62"/>
    <w:rsid w:val="00D56000"/>
    <w:rsid w:val="00E92ABB"/>
    <w:rsid w:val="00FE2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ADEB"/>
  <w15:chartTrackingRefBased/>
  <w15:docId w15:val="{8D190BA1-B39F-4BAA-BDF6-B1CC190C4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3C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3</cp:revision>
  <dcterms:created xsi:type="dcterms:W3CDTF">2020-02-25T17:53:00Z</dcterms:created>
  <dcterms:modified xsi:type="dcterms:W3CDTF">2020-02-25T19:11:00Z</dcterms:modified>
</cp:coreProperties>
</file>